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7806" w:rsidRPr="00694D36" w:rsidRDefault="00E37806" w:rsidP="00E37806">
      <w:pPr>
        <w:pStyle w:val="Title"/>
        <w:jc w:val="center"/>
        <w:rPr>
          <w:b/>
          <w:sz w:val="40"/>
        </w:rPr>
      </w:pPr>
      <w:bookmarkStart w:id="0" w:name="_GoBack"/>
      <w:bookmarkEnd w:id="0"/>
      <w:r w:rsidRPr="00612114">
        <w:rPr>
          <w:b/>
          <w:sz w:val="40"/>
        </w:rPr>
        <w:t>LEADER DEBRIEF FORM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5485"/>
        <w:gridCol w:w="5400"/>
      </w:tblGrid>
      <w:tr w:rsidR="00E37806" w:rsidTr="00072FEC">
        <w:trPr>
          <w:jc w:val="center"/>
        </w:trPr>
        <w:tc>
          <w:tcPr>
            <w:tcW w:w="5485" w:type="dxa"/>
          </w:tcPr>
          <w:p w:rsidR="00E37806" w:rsidRPr="00612114" w:rsidRDefault="00E37806" w:rsidP="00072FEC">
            <w:r w:rsidRPr="00612114">
              <w:rPr>
                <w:b/>
              </w:rPr>
              <w:t>Activity:</w:t>
            </w:r>
            <w:r>
              <w:t xml:space="preserve"> </w:t>
            </w:r>
          </w:p>
        </w:tc>
        <w:tc>
          <w:tcPr>
            <w:tcW w:w="5400" w:type="dxa"/>
          </w:tcPr>
          <w:p w:rsidR="00E37806" w:rsidRPr="00612114" w:rsidRDefault="00E37806" w:rsidP="00072FEC">
            <w:r>
              <w:rPr>
                <w:b/>
              </w:rPr>
              <w:t>Transportation</w:t>
            </w:r>
            <w:r w:rsidRPr="00612114">
              <w:rPr>
                <w:b/>
              </w:rPr>
              <w:t>:</w:t>
            </w:r>
            <w:r>
              <w:t xml:space="preserve"> </w:t>
            </w:r>
          </w:p>
        </w:tc>
      </w:tr>
      <w:tr w:rsidR="00E37806" w:rsidTr="00072FEC">
        <w:trPr>
          <w:jc w:val="center"/>
        </w:trPr>
        <w:tc>
          <w:tcPr>
            <w:tcW w:w="5485" w:type="dxa"/>
          </w:tcPr>
          <w:p w:rsidR="00E37806" w:rsidRPr="00612114" w:rsidRDefault="00E37806" w:rsidP="00072FEC">
            <w:r>
              <w:rPr>
                <w:b/>
              </w:rPr>
              <w:t>Leader:</w:t>
            </w:r>
            <w:r>
              <w:t xml:space="preserve"> </w:t>
            </w:r>
          </w:p>
        </w:tc>
        <w:tc>
          <w:tcPr>
            <w:tcW w:w="5400" w:type="dxa"/>
          </w:tcPr>
          <w:p w:rsidR="00E37806" w:rsidRPr="00612114" w:rsidRDefault="00E37806" w:rsidP="00072FEC">
            <w:r>
              <w:rPr>
                <w:b/>
              </w:rPr>
              <w:t>Co-Leader:</w:t>
            </w:r>
            <w:r>
              <w:t xml:space="preserve"> </w:t>
            </w:r>
          </w:p>
        </w:tc>
      </w:tr>
      <w:tr w:rsidR="00E37806" w:rsidTr="00072FEC">
        <w:trPr>
          <w:jc w:val="center"/>
        </w:trPr>
        <w:tc>
          <w:tcPr>
            <w:tcW w:w="5485" w:type="dxa"/>
          </w:tcPr>
          <w:p w:rsidR="00E37806" w:rsidRPr="00B955D8" w:rsidRDefault="00E37806" w:rsidP="00072FEC">
            <w:r>
              <w:rPr>
                <w:b/>
              </w:rPr>
              <w:t>Driver 1:</w:t>
            </w:r>
            <w:r>
              <w:t xml:space="preserve"> </w:t>
            </w:r>
          </w:p>
        </w:tc>
        <w:tc>
          <w:tcPr>
            <w:tcW w:w="5400" w:type="dxa"/>
          </w:tcPr>
          <w:p w:rsidR="00E37806" w:rsidRPr="00B955D8" w:rsidRDefault="00E37806" w:rsidP="00072FEC">
            <w:r>
              <w:rPr>
                <w:b/>
              </w:rPr>
              <w:t>Driver 2:</w:t>
            </w:r>
            <w:r>
              <w:t xml:space="preserve"> </w:t>
            </w:r>
          </w:p>
        </w:tc>
      </w:tr>
      <w:tr w:rsidR="00E37806" w:rsidTr="00072FEC">
        <w:trPr>
          <w:jc w:val="center"/>
        </w:trPr>
        <w:tc>
          <w:tcPr>
            <w:tcW w:w="5485" w:type="dxa"/>
          </w:tcPr>
          <w:p w:rsidR="00E37806" w:rsidRPr="00612114" w:rsidRDefault="00E37806" w:rsidP="00072FEC">
            <w:r>
              <w:rPr>
                <w:b/>
              </w:rPr>
              <w:t># Radios:</w:t>
            </w:r>
            <w:r>
              <w:t xml:space="preserve"> </w:t>
            </w:r>
          </w:p>
        </w:tc>
        <w:tc>
          <w:tcPr>
            <w:tcW w:w="5400" w:type="dxa"/>
          </w:tcPr>
          <w:p w:rsidR="00E37806" w:rsidRPr="00612114" w:rsidRDefault="00E37806" w:rsidP="00072FEC">
            <w:r>
              <w:rPr>
                <w:b/>
              </w:rPr>
              <w:t>First Aid Kit #:</w:t>
            </w:r>
            <w:r>
              <w:t xml:space="preserve"> </w:t>
            </w:r>
          </w:p>
        </w:tc>
      </w:tr>
    </w:tbl>
    <w:p w:rsidR="00E37806" w:rsidRPr="00E37806" w:rsidRDefault="00E37806" w:rsidP="00E37806">
      <w:pPr>
        <w:rPr>
          <w:sz w:val="24"/>
          <w:szCs w:val="24"/>
        </w:rPr>
      </w:pPr>
      <w:r>
        <w:rPr>
          <w:sz w:val="28"/>
          <w:szCs w:val="28"/>
        </w:rPr>
        <w:br/>
      </w:r>
      <w:r w:rsidRPr="00E37806">
        <w:rPr>
          <w:sz w:val="24"/>
          <w:szCs w:val="24"/>
        </w:rPr>
        <w:t>Check the appropriate boxes if there were any problems with or you:</w:t>
      </w:r>
    </w:p>
    <w:tbl>
      <w:tblPr>
        <w:tblStyle w:val="TableGrid"/>
        <w:tblW w:w="1017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150"/>
        <w:gridCol w:w="3780"/>
      </w:tblGrid>
      <w:tr w:rsidR="00E37806" w:rsidTr="00072FEC">
        <w:tc>
          <w:tcPr>
            <w:tcW w:w="3245" w:type="dxa"/>
          </w:tcPr>
          <w:p w:rsidR="00E37806" w:rsidRPr="005276AD" w:rsidRDefault="00E37806" w:rsidP="00072FEC">
            <w:r w:rsidRPr="005276AD">
              <w:t>Activity:</w:t>
            </w:r>
          </w:p>
          <w:p w:rsidR="00E37806" w:rsidRPr="001D1A6C" w:rsidRDefault="00546546" w:rsidP="00072FEC">
            <w:pPr>
              <w:pStyle w:val="ListParagraph"/>
              <w:numPr>
                <w:ilvl w:val="0"/>
                <w:numId w:val="4"/>
              </w:numPr>
              <w:rPr>
                <w:color w:val="FF0000"/>
              </w:rPr>
            </w:pPr>
            <w:r w:rsidRPr="001D1A6C">
              <w:rPr>
                <w:color w:val="FF0000"/>
              </w:rPr>
              <w:t>Getting</w:t>
            </w:r>
            <w:r w:rsidR="00E37806" w:rsidRPr="001D1A6C">
              <w:rPr>
                <w:color w:val="FF0000"/>
              </w:rPr>
              <w:t xml:space="preserve"> Lost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Bad directions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Inadequate time</w:t>
            </w:r>
          </w:p>
          <w:p w:rsidR="00E37806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Keeping to schedule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>
              <w:t>Cut hike short</w:t>
            </w:r>
          </w:p>
          <w:p w:rsidR="00E37806" w:rsidRPr="005276AD" w:rsidRDefault="00E37806" w:rsidP="00072FEC">
            <w:r w:rsidRPr="005276AD">
              <w:t>MOCA provided Equipment: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</w:pPr>
            <w:r>
              <w:t>First Aid kit supply level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</w:pPr>
            <w:r w:rsidRPr="005276AD">
              <w:t>Radios</w:t>
            </w:r>
          </w:p>
        </w:tc>
        <w:tc>
          <w:tcPr>
            <w:tcW w:w="3150" w:type="dxa"/>
          </w:tcPr>
          <w:p w:rsidR="00E37806" w:rsidRPr="005276AD" w:rsidRDefault="00E37806" w:rsidP="00072FEC">
            <w:r w:rsidRPr="005276AD">
              <w:t>Participant: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Sick/Injured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Exhausted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Out of water/food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Behavior</w:t>
            </w:r>
          </w:p>
          <w:p w:rsidR="00E37806" w:rsidRPr="005276AD" w:rsidRDefault="00E37806" w:rsidP="00072FEC">
            <w:r w:rsidRPr="005276AD">
              <w:t>Transportation:</w:t>
            </w:r>
          </w:p>
          <w:p w:rsidR="00E37806" w:rsidRPr="001D1A6C" w:rsidRDefault="00E37806" w:rsidP="00072FEC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1D1A6C">
              <w:rPr>
                <w:color w:val="FF0000"/>
              </w:rPr>
              <w:t>Getting lost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3"/>
              </w:numPr>
            </w:pPr>
            <w:r w:rsidRPr="005276AD">
              <w:t>Driver</w:t>
            </w:r>
          </w:p>
          <w:p w:rsidR="00E37806" w:rsidRPr="00D66FED" w:rsidRDefault="00E37806" w:rsidP="00072FEC">
            <w:pPr>
              <w:pStyle w:val="ListParagraph"/>
              <w:numPr>
                <w:ilvl w:val="0"/>
                <w:numId w:val="3"/>
              </w:numPr>
            </w:pPr>
            <w:r w:rsidRPr="00D66FED">
              <w:t>Late/Did not come</w:t>
            </w:r>
          </w:p>
        </w:tc>
        <w:tc>
          <w:tcPr>
            <w:tcW w:w="3780" w:type="dxa"/>
          </w:tcPr>
          <w:p w:rsidR="00E37806" w:rsidRPr="005276AD" w:rsidRDefault="00E37806" w:rsidP="00072FEC">
            <w:r w:rsidRPr="005276AD">
              <w:t>Miscellaneous: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No shows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>
              <w:t>Added A</w:t>
            </w:r>
            <w:r w:rsidRPr="005276AD">
              <w:t>ttendees</w:t>
            </w:r>
          </w:p>
          <w:p w:rsidR="00E37806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Vendor</w:t>
            </w:r>
          </w:p>
          <w:p w:rsidR="00546546" w:rsidRDefault="0054654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>
              <w:t>Used the first-aid kit</w:t>
            </w:r>
          </w:p>
          <w:p w:rsidR="00E37806" w:rsidRPr="00694D36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  <w:rPr>
                <w:color w:val="FF0000"/>
              </w:rPr>
            </w:pPr>
            <w:r w:rsidRPr="00694D36">
              <w:rPr>
                <w:color w:val="FF0000"/>
              </w:rPr>
              <w:t>Open</w:t>
            </w:r>
            <w:r>
              <w:rPr>
                <w:color w:val="FF0000"/>
              </w:rPr>
              <w:t>ed</w:t>
            </w:r>
            <w:r w:rsidRPr="00694D36">
              <w:rPr>
                <w:color w:val="FF0000"/>
              </w:rPr>
              <w:t xml:space="preserve"> the medical envelope</w:t>
            </w:r>
          </w:p>
          <w:p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Other issues</w:t>
            </w:r>
          </w:p>
          <w:p w:rsidR="00E37806" w:rsidRPr="005276AD" w:rsidRDefault="00E37806" w:rsidP="00072FEC">
            <w:pPr>
              <w:tabs>
                <w:tab w:val="left" w:pos="1920"/>
              </w:tabs>
            </w:pPr>
            <w:r w:rsidRPr="005276AD">
              <w:tab/>
            </w:r>
          </w:p>
        </w:tc>
      </w:tr>
    </w:tbl>
    <w:p w:rsidR="00E37806" w:rsidRPr="001303A7" w:rsidRDefault="00E37806" w:rsidP="00E37806">
      <w:r>
        <w:br/>
      </w:r>
      <w:r>
        <w:rPr>
          <w:b/>
        </w:rPr>
        <w:t xml:space="preserve">An incident report </w:t>
      </w:r>
      <w:r w:rsidRPr="00B17320">
        <w:rPr>
          <w:b/>
          <w:noProof/>
        </w:rPr>
        <w:t>is required</w:t>
      </w:r>
      <w:r>
        <w:rPr>
          <w:b/>
        </w:rPr>
        <w:t xml:space="preserve"> for the items listed in </w:t>
      </w:r>
      <w:r>
        <w:rPr>
          <w:b/>
          <w:color w:val="FF0000"/>
        </w:rPr>
        <w:t xml:space="preserve">red </w:t>
      </w:r>
      <w:r>
        <w:rPr>
          <w:b/>
        </w:rPr>
        <w:t xml:space="preserve">unless a waiver </w:t>
      </w:r>
      <w:r w:rsidRPr="00B17320">
        <w:rPr>
          <w:b/>
          <w:noProof/>
        </w:rPr>
        <w:t>is obtained</w:t>
      </w:r>
      <w:r>
        <w:rPr>
          <w:b/>
        </w:rPr>
        <w:t xml:space="preserve">. </w:t>
      </w:r>
    </w:p>
    <w:p w:rsidR="00E37806" w:rsidRPr="00E37806" w:rsidRDefault="00E37806" w:rsidP="00E37806">
      <w:pPr>
        <w:rPr>
          <w:sz w:val="24"/>
          <w:szCs w:val="24"/>
        </w:rPr>
      </w:pPr>
      <w:r w:rsidRPr="00E37806">
        <w:rPr>
          <w:sz w:val="24"/>
          <w:szCs w:val="24"/>
        </w:rPr>
        <w:t>The rest of this form is for comments.</w:t>
      </w:r>
    </w:p>
    <w:p w:rsidR="00E37806" w:rsidRDefault="00E37806" w:rsidP="00E37806">
      <w:pPr>
        <w:pStyle w:val="ListParagraph"/>
        <w:numPr>
          <w:ilvl w:val="0"/>
          <w:numId w:val="2"/>
        </w:numPr>
      </w:pPr>
      <w:r>
        <w:t>Please provide a brief assessment how well the activity went.</w:t>
      </w:r>
    </w:p>
    <w:p w:rsidR="00E37806" w:rsidRDefault="001D1A6C" w:rsidP="00E37806">
      <w:pPr>
        <w:pStyle w:val="ListParagraph"/>
        <w:numPr>
          <w:ilvl w:val="0"/>
          <w:numId w:val="2"/>
        </w:numPr>
      </w:pPr>
      <w:r w:rsidRPr="00027112">
        <w:rPr>
          <w:noProof/>
        </w:rPr>
        <w:t>Briefly</w:t>
      </w:r>
      <w:r w:rsidR="00027112">
        <w:rPr>
          <w:noProof/>
        </w:rPr>
        <w:t>,</w:t>
      </w:r>
      <w:r>
        <w:t xml:space="preserve"> d</w:t>
      </w:r>
      <w:r w:rsidR="00E37806">
        <w:t>escribe all problem areas.  (We will ask for more details if needed.)</w:t>
      </w:r>
    </w:p>
    <w:p w:rsidR="001D1A6C" w:rsidRDefault="001D1A6C" w:rsidP="001D1A6C">
      <w:pPr>
        <w:pStyle w:val="ListParagraph"/>
        <w:numPr>
          <w:ilvl w:val="1"/>
          <w:numId w:val="2"/>
        </w:numPr>
      </w:pPr>
      <w:r>
        <w:t xml:space="preserve">Do not name a troublesome participant here:  Save that for the incident report. </w:t>
      </w:r>
    </w:p>
    <w:p w:rsidR="00E37806" w:rsidRDefault="001D1A6C" w:rsidP="00E37806">
      <w:pPr>
        <w:pStyle w:val="ListParagraph"/>
        <w:numPr>
          <w:ilvl w:val="0"/>
          <w:numId w:val="2"/>
        </w:numPr>
      </w:pPr>
      <w:r>
        <w:t>Please list anything used from the</w:t>
      </w:r>
      <w:r w:rsidR="00E37806">
        <w:t xml:space="preserve"> first aid </w:t>
      </w:r>
      <w:r w:rsidR="00E37806" w:rsidRPr="00B17320">
        <w:rPr>
          <w:noProof/>
        </w:rPr>
        <w:t>kit</w:t>
      </w:r>
      <w:r w:rsidR="00E37806">
        <w:t xml:space="preserve"> so </w:t>
      </w:r>
      <w:r w:rsidR="00027112" w:rsidRPr="00027112">
        <w:rPr>
          <w:noProof/>
        </w:rPr>
        <w:t>they</w:t>
      </w:r>
      <w:r w:rsidR="00027112">
        <w:rPr>
          <w:noProof/>
        </w:rPr>
        <w:t xml:space="preserve"> </w:t>
      </w:r>
      <w:r w:rsidR="00027112" w:rsidRPr="00B17320">
        <w:rPr>
          <w:noProof/>
        </w:rPr>
        <w:t>are</w:t>
      </w:r>
      <w:r w:rsidR="00E37806" w:rsidRPr="00B17320">
        <w:rPr>
          <w:noProof/>
        </w:rPr>
        <w:t xml:space="preserve"> resupplied</w:t>
      </w:r>
      <w:r w:rsidR="00027112" w:rsidRPr="00027112">
        <w:rPr>
          <w:noProof/>
        </w:rPr>
        <w:t xml:space="preserve">. Please </w:t>
      </w:r>
      <w:r w:rsidR="00027112">
        <w:rPr>
          <w:noProof/>
        </w:rPr>
        <w:t xml:space="preserve">try </w:t>
      </w:r>
      <w:r w:rsidR="00027112" w:rsidRPr="00027112">
        <w:rPr>
          <w:noProof/>
        </w:rPr>
        <w:t>to</w:t>
      </w:r>
      <w:r w:rsidR="00027112">
        <w:rPr>
          <w:noProof/>
        </w:rPr>
        <w:t xml:space="preserve"> </w:t>
      </w:r>
      <w:r w:rsidR="00027112" w:rsidRPr="00027112">
        <w:rPr>
          <w:noProof/>
        </w:rPr>
        <w:t>resupply</w:t>
      </w:r>
      <w:r w:rsidR="00027112">
        <w:t xml:space="preserve"> used items yourself.</w:t>
      </w:r>
    </w:p>
    <w:p w:rsidR="001303A7" w:rsidRDefault="00E37806" w:rsidP="00E37806">
      <w:pPr>
        <w:pStyle w:val="ListParagraph"/>
        <w:numPr>
          <w:ilvl w:val="0"/>
          <w:numId w:val="2"/>
        </w:numPr>
      </w:pPr>
      <w:r>
        <w:t>Use other side or a separate sheet if more room is needed.</w:t>
      </w:r>
    </w:p>
    <w:p w:rsidR="00E37806" w:rsidRPr="00E37806" w:rsidRDefault="00E37806" w:rsidP="00E37806"/>
    <w:sectPr w:rsidR="00E37806" w:rsidRPr="00E37806" w:rsidSect="00F125D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2DB1" w:rsidRDefault="00212DB1" w:rsidP="00F125D8">
      <w:pPr>
        <w:spacing w:after="0" w:line="240" w:lineRule="auto"/>
      </w:pPr>
      <w:r>
        <w:separator/>
      </w:r>
    </w:p>
  </w:endnote>
  <w:endnote w:type="continuationSeparator" w:id="0">
    <w:p w:rsidR="00212DB1" w:rsidRDefault="00212DB1" w:rsidP="00F12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25D8" w:rsidRDefault="00F125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25D8" w:rsidRDefault="00F125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25D8" w:rsidRDefault="00F125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2DB1" w:rsidRDefault="00212DB1" w:rsidP="00F125D8">
      <w:pPr>
        <w:spacing w:after="0" w:line="240" w:lineRule="auto"/>
      </w:pPr>
      <w:r>
        <w:separator/>
      </w:r>
    </w:p>
  </w:footnote>
  <w:footnote w:type="continuationSeparator" w:id="0">
    <w:p w:rsidR="00212DB1" w:rsidRDefault="00212DB1" w:rsidP="00F125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25D8" w:rsidRDefault="00F125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1C7D" w:rsidRDefault="00601C7D" w:rsidP="00601C7D">
    <w:pPr>
      <w:pStyle w:val="Footer"/>
      <w:jc w:val="center"/>
    </w:pPr>
    <w:r>
      <w:t xml:space="preserve">2018 Jewish Outdoor Escape: </w:t>
    </w:r>
    <w:proofErr w:type="spellStart"/>
    <w:r>
      <w:t>Appliacian</w:t>
    </w:r>
    <w:proofErr w:type="spellEnd"/>
    <w:r>
      <w:t xml:space="preserve"> Sensation</w:t>
    </w:r>
  </w:p>
  <w:p w:rsidR="00F125D8" w:rsidRDefault="00F125D8" w:rsidP="00601C7D">
    <w:pPr>
      <w:pStyle w:val="Header"/>
      <w:tabs>
        <w:tab w:val="clear" w:pos="4680"/>
        <w:tab w:val="clear" w:pos="9360"/>
        <w:tab w:val="left" w:pos="190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25D8" w:rsidRDefault="00F125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D01FC"/>
    <w:multiLevelType w:val="hybridMultilevel"/>
    <w:tmpl w:val="7C80D5AC"/>
    <w:lvl w:ilvl="0" w:tplc="68CCD0EE">
      <w:start w:val="1"/>
      <w:numFmt w:val="bullet"/>
      <w:lvlText w:val=""/>
      <w:lvlJc w:val="left"/>
      <w:pPr>
        <w:ind w:left="11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" w15:restartNumberingAfterBreak="0">
    <w:nsid w:val="3158345A"/>
    <w:multiLevelType w:val="hybridMultilevel"/>
    <w:tmpl w:val="3F840564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54266"/>
    <w:multiLevelType w:val="hybridMultilevel"/>
    <w:tmpl w:val="24D2094E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D152F"/>
    <w:multiLevelType w:val="hybridMultilevel"/>
    <w:tmpl w:val="E402C352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7320B"/>
    <w:multiLevelType w:val="hybridMultilevel"/>
    <w:tmpl w:val="34063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B32F19"/>
    <w:multiLevelType w:val="hybridMultilevel"/>
    <w:tmpl w:val="00E6C5FC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AwN7I0M7A0NTRX0lEKTi0uzszPAykwqgUAmO9AeiwAAAA="/>
  </w:docVars>
  <w:rsids>
    <w:rsidRoot w:val="00612114"/>
    <w:rsid w:val="00024C3B"/>
    <w:rsid w:val="00027112"/>
    <w:rsid w:val="000F3E3B"/>
    <w:rsid w:val="001303A7"/>
    <w:rsid w:val="00177195"/>
    <w:rsid w:val="001911FD"/>
    <w:rsid w:val="001D1A6C"/>
    <w:rsid w:val="00212DB1"/>
    <w:rsid w:val="00261E10"/>
    <w:rsid w:val="0029714A"/>
    <w:rsid w:val="003301BD"/>
    <w:rsid w:val="00335117"/>
    <w:rsid w:val="005241B1"/>
    <w:rsid w:val="005276AD"/>
    <w:rsid w:val="00546546"/>
    <w:rsid w:val="005C62BC"/>
    <w:rsid w:val="005F1747"/>
    <w:rsid w:val="00601C7D"/>
    <w:rsid w:val="00612114"/>
    <w:rsid w:val="007F3298"/>
    <w:rsid w:val="008C74A4"/>
    <w:rsid w:val="009E0F84"/>
    <w:rsid w:val="00B01041"/>
    <w:rsid w:val="00B17320"/>
    <w:rsid w:val="00B6248E"/>
    <w:rsid w:val="00B955D8"/>
    <w:rsid w:val="00C94008"/>
    <w:rsid w:val="00CD7F9B"/>
    <w:rsid w:val="00DF55A7"/>
    <w:rsid w:val="00E37806"/>
    <w:rsid w:val="00E64AF0"/>
    <w:rsid w:val="00F125D8"/>
    <w:rsid w:val="00F43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A46222C-D247-4A46-A292-88B81F7A5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7806"/>
  </w:style>
  <w:style w:type="paragraph" w:styleId="Heading1">
    <w:name w:val="heading 1"/>
    <w:basedOn w:val="Normal"/>
    <w:next w:val="Normal"/>
    <w:link w:val="Heading1Char"/>
    <w:uiPriority w:val="9"/>
    <w:qFormat/>
    <w:rsid w:val="00612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2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21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1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1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1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2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5D8"/>
  </w:style>
  <w:style w:type="paragraph" w:styleId="Footer">
    <w:name w:val="footer"/>
    <w:basedOn w:val="Normal"/>
    <w:link w:val="FooterChar"/>
    <w:uiPriority w:val="99"/>
    <w:unhideWhenUsed/>
    <w:rsid w:val="00F12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5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Schaefer</dc:creator>
  <cp:keywords/>
  <dc:description/>
  <cp:lastModifiedBy>Brian Horowitz</cp:lastModifiedBy>
  <cp:revision>2</cp:revision>
  <dcterms:created xsi:type="dcterms:W3CDTF">2017-11-02T18:22:00Z</dcterms:created>
  <dcterms:modified xsi:type="dcterms:W3CDTF">2017-11-02T18:22:00Z</dcterms:modified>
</cp:coreProperties>
</file>